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28FA49" w14:textId="77777777" w:rsidR="00C35669" w:rsidRPr="005201AA" w:rsidRDefault="00665D4D">
      <w:pPr>
        <w:rPr>
          <w:rFonts w:ascii="Times New Roman" w:hAnsi="Times New Roman" w:cs="Times New Roman"/>
        </w:rPr>
      </w:pPr>
      <w:r w:rsidRPr="005201AA">
        <w:rPr>
          <w:rFonts w:ascii="Times New Roman" w:hAnsi="Times New Roman" w:cs="Times New Roman"/>
          <w:noProof/>
        </w:rPr>
        <w:drawing>
          <wp:inline distT="0" distB="0" distL="0" distR="0" wp14:anchorId="1347BCF7" wp14:editId="42290D9F">
            <wp:extent cx="1704975" cy="609517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IMARY AGAPE LOGO--Horizontal with taglin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5233" cy="61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1B108" w14:textId="77777777" w:rsidR="006A260D" w:rsidRPr="005201AA" w:rsidRDefault="006A260D" w:rsidP="006A260D">
      <w:pPr>
        <w:pStyle w:val="BodyTextIndent"/>
        <w:tabs>
          <w:tab w:val="right" w:pos="547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40" w:lineRule="auto"/>
        <w:ind w:left="0"/>
        <w:rPr>
          <w:rFonts w:ascii="Times New Roman" w:hAnsi="Times New Roman"/>
          <w:szCs w:val="24"/>
        </w:rPr>
      </w:pPr>
    </w:p>
    <w:p w14:paraId="54550F95" w14:textId="1AC3ABAF" w:rsidR="006A260D" w:rsidRPr="005201AA" w:rsidRDefault="006A260D" w:rsidP="006A260D">
      <w:pPr>
        <w:pStyle w:val="BodyTextIndent"/>
        <w:tabs>
          <w:tab w:val="right" w:pos="547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40" w:lineRule="auto"/>
        <w:ind w:left="0"/>
        <w:rPr>
          <w:rFonts w:ascii="Times New Roman" w:hAnsi="Times New Roman"/>
          <w:szCs w:val="24"/>
        </w:rPr>
      </w:pPr>
      <w:bookmarkStart w:id="0" w:name="_Hlk5710064"/>
      <w:r w:rsidRPr="005201AA">
        <w:rPr>
          <w:rFonts w:ascii="Times New Roman" w:hAnsi="Times New Roman"/>
          <w:szCs w:val="24"/>
        </w:rPr>
        <w:t xml:space="preserve">AGAPE is a biblically-based organization and its services are designed to promote healthy families, children, and adults consistent with AGAPE's Statement of </w:t>
      </w:r>
      <w:r w:rsidR="00206D4C" w:rsidRPr="005201AA">
        <w:rPr>
          <w:rFonts w:ascii="Times New Roman" w:hAnsi="Times New Roman"/>
          <w:szCs w:val="24"/>
        </w:rPr>
        <w:t>F</w:t>
      </w:r>
      <w:r w:rsidRPr="005201AA">
        <w:rPr>
          <w:rFonts w:ascii="Times New Roman" w:hAnsi="Times New Roman"/>
          <w:szCs w:val="24"/>
        </w:rPr>
        <w:t xml:space="preserve">aith. AGAPE is hiring an </w:t>
      </w:r>
      <w:r w:rsidR="00982239" w:rsidRPr="005201AA">
        <w:rPr>
          <w:rFonts w:ascii="Times New Roman" w:hAnsi="Times New Roman"/>
          <w:szCs w:val="24"/>
        </w:rPr>
        <w:t>A</w:t>
      </w:r>
      <w:r w:rsidR="0078310F" w:rsidRPr="005201AA">
        <w:rPr>
          <w:rFonts w:ascii="Times New Roman" w:hAnsi="Times New Roman"/>
          <w:szCs w:val="24"/>
        </w:rPr>
        <w:t>dministrative Specialist</w:t>
      </w:r>
      <w:r w:rsidRPr="005201AA">
        <w:rPr>
          <w:rFonts w:ascii="Times New Roman" w:hAnsi="Times New Roman"/>
          <w:szCs w:val="24"/>
        </w:rPr>
        <w:t xml:space="preserve"> in our main office. We are seeking a dynamic administrative professional with a passion for serving others</w:t>
      </w:r>
      <w:r w:rsidR="00BE6E35" w:rsidRPr="005201AA">
        <w:rPr>
          <w:rFonts w:ascii="Times New Roman" w:hAnsi="Times New Roman"/>
          <w:szCs w:val="24"/>
        </w:rPr>
        <w:t xml:space="preserve"> who will inspire excellence in internal and external client service</w:t>
      </w:r>
      <w:r w:rsidRPr="005201AA">
        <w:rPr>
          <w:rFonts w:ascii="Times New Roman" w:hAnsi="Times New Roman"/>
          <w:szCs w:val="24"/>
        </w:rPr>
        <w:t xml:space="preserve">. The </w:t>
      </w:r>
      <w:r w:rsidR="00206D4C" w:rsidRPr="005201AA">
        <w:rPr>
          <w:rFonts w:ascii="Times New Roman" w:hAnsi="Times New Roman"/>
          <w:szCs w:val="24"/>
        </w:rPr>
        <w:t>ideal</w:t>
      </w:r>
      <w:r w:rsidRPr="005201AA">
        <w:rPr>
          <w:rFonts w:ascii="Times New Roman" w:hAnsi="Times New Roman"/>
          <w:szCs w:val="24"/>
        </w:rPr>
        <w:t xml:space="preserve"> candidate will be a positive, team</w:t>
      </w:r>
      <w:r w:rsidR="003E2E84" w:rsidRPr="005201AA">
        <w:rPr>
          <w:rFonts w:ascii="Times New Roman" w:hAnsi="Times New Roman"/>
          <w:szCs w:val="24"/>
        </w:rPr>
        <w:t>-</w:t>
      </w:r>
      <w:r w:rsidRPr="005201AA">
        <w:rPr>
          <w:rFonts w:ascii="Times New Roman" w:hAnsi="Times New Roman"/>
          <w:szCs w:val="24"/>
        </w:rPr>
        <w:t xml:space="preserve">oriented, self-starter with </w:t>
      </w:r>
      <w:r w:rsidR="0078310F" w:rsidRPr="005201AA">
        <w:rPr>
          <w:rFonts w:ascii="Times New Roman" w:hAnsi="Times New Roman"/>
          <w:szCs w:val="24"/>
        </w:rPr>
        <w:t>2</w:t>
      </w:r>
      <w:r w:rsidRPr="005201AA">
        <w:rPr>
          <w:rFonts w:ascii="Times New Roman" w:hAnsi="Times New Roman"/>
          <w:szCs w:val="24"/>
        </w:rPr>
        <w:t xml:space="preserve"> years</w:t>
      </w:r>
      <w:r w:rsidR="003E2E84" w:rsidRPr="005201AA">
        <w:rPr>
          <w:rFonts w:ascii="Times New Roman" w:hAnsi="Times New Roman"/>
          <w:szCs w:val="24"/>
        </w:rPr>
        <w:t xml:space="preserve"> of</w:t>
      </w:r>
      <w:r w:rsidRPr="005201AA">
        <w:rPr>
          <w:rFonts w:ascii="Times New Roman" w:hAnsi="Times New Roman"/>
          <w:szCs w:val="24"/>
        </w:rPr>
        <w:t xml:space="preserve"> administrative experience</w:t>
      </w:r>
      <w:r w:rsidR="00C644BC" w:rsidRPr="005201AA">
        <w:rPr>
          <w:rFonts w:ascii="Times New Roman" w:hAnsi="Times New Roman"/>
          <w:szCs w:val="24"/>
        </w:rPr>
        <w:t xml:space="preserve"> in a counseling environment</w:t>
      </w:r>
      <w:r w:rsidR="00986B49" w:rsidRPr="005201AA">
        <w:rPr>
          <w:rFonts w:ascii="Times New Roman" w:hAnsi="Times New Roman"/>
          <w:szCs w:val="24"/>
        </w:rPr>
        <w:t xml:space="preserve">, other administrative experience considered. </w:t>
      </w:r>
    </w:p>
    <w:bookmarkEnd w:id="0"/>
    <w:p w14:paraId="481684D5" w14:textId="77777777" w:rsidR="00617A44" w:rsidRPr="005201AA" w:rsidRDefault="00617A44">
      <w:pPr>
        <w:rPr>
          <w:rFonts w:ascii="Times New Roman" w:hAnsi="Times New Roman" w:cs="Times New Roman"/>
        </w:rPr>
      </w:pPr>
    </w:p>
    <w:p w14:paraId="534B5B70" w14:textId="5D1504CE" w:rsidR="00617A44" w:rsidRPr="005201AA" w:rsidRDefault="0078509A">
      <w:pPr>
        <w:rPr>
          <w:rFonts w:ascii="Times New Roman" w:hAnsi="Times New Roman" w:cs="Times New Roman"/>
          <w:b/>
        </w:rPr>
      </w:pPr>
      <w:r w:rsidRPr="005201AA">
        <w:rPr>
          <w:rFonts w:ascii="Times New Roman" w:hAnsi="Times New Roman" w:cs="Times New Roman"/>
          <w:b/>
        </w:rPr>
        <w:t xml:space="preserve">Position </w:t>
      </w:r>
      <w:r w:rsidR="00617A44" w:rsidRPr="005201AA">
        <w:rPr>
          <w:rFonts w:ascii="Times New Roman" w:hAnsi="Times New Roman" w:cs="Times New Roman"/>
          <w:b/>
        </w:rPr>
        <w:t xml:space="preserve">Title: </w:t>
      </w:r>
      <w:r w:rsidR="00617A44" w:rsidRPr="005201AA">
        <w:rPr>
          <w:rFonts w:ascii="Times New Roman" w:hAnsi="Times New Roman" w:cs="Times New Roman"/>
          <w:b/>
        </w:rPr>
        <w:tab/>
      </w:r>
      <w:r w:rsidR="00982239" w:rsidRPr="005201AA">
        <w:rPr>
          <w:rFonts w:ascii="Times New Roman" w:hAnsi="Times New Roman" w:cs="Times New Roman"/>
          <w:b/>
        </w:rPr>
        <w:t>A</w:t>
      </w:r>
      <w:r w:rsidR="0078310F" w:rsidRPr="005201AA">
        <w:rPr>
          <w:rFonts w:ascii="Times New Roman" w:hAnsi="Times New Roman" w:cs="Times New Roman"/>
          <w:b/>
        </w:rPr>
        <w:t xml:space="preserve">dministrative </w:t>
      </w:r>
      <w:r w:rsidR="002322D4">
        <w:rPr>
          <w:rFonts w:ascii="Times New Roman" w:hAnsi="Times New Roman" w:cs="Times New Roman"/>
          <w:b/>
        </w:rPr>
        <w:t>Specialist</w:t>
      </w:r>
    </w:p>
    <w:p w14:paraId="0CFFC9BB" w14:textId="7E35E224" w:rsidR="00617A44" w:rsidRDefault="00617A44">
      <w:pPr>
        <w:rPr>
          <w:rFonts w:ascii="Times New Roman" w:hAnsi="Times New Roman" w:cs="Times New Roman"/>
          <w:b/>
        </w:rPr>
      </w:pPr>
      <w:r w:rsidRPr="005201AA">
        <w:rPr>
          <w:rFonts w:ascii="Times New Roman" w:hAnsi="Times New Roman" w:cs="Times New Roman"/>
          <w:b/>
        </w:rPr>
        <w:t>Reports to:</w:t>
      </w:r>
      <w:r w:rsidRPr="005201AA">
        <w:rPr>
          <w:rFonts w:ascii="Times New Roman" w:hAnsi="Times New Roman" w:cs="Times New Roman"/>
          <w:b/>
        </w:rPr>
        <w:tab/>
      </w:r>
      <w:r w:rsidR="00486827">
        <w:rPr>
          <w:rFonts w:ascii="Times New Roman" w:hAnsi="Times New Roman" w:cs="Times New Roman"/>
          <w:b/>
        </w:rPr>
        <w:t>Office Manager</w:t>
      </w:r>
    </w:p>
    <w:p w14:paraId="073A1EF4" w14:textId="6BCF0E91" w:rsidR="000D7173" w:rsidRPr="005201AA" w:rsidRDefault="000D717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hift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486827">
        <w:rPr>
          <w:rFonts w:ascii="Times New Roman" w:hAnsi="Times New Roman" w:cs="Times New Roman"/>
          <w:b/>
        </w:rPr>
        <w:t>Working in our main office in South Nashville - Full-time (32- 40) hours per week</w:t>
      </w:r>
      <w:r w:rsidR="002322D4">
        <w:rPr>
          <w:rFonts w:ascii="Times New Roman" w:hAnsi="Times New Roman" w:cs="Times New Roman"/>
          <w:b/>
        </w:rPr>
        <w:t xml:space="preserve"> </w:t>
      </w:r>
      <w:r w:rsidR="002322D4">
        <w:rPr>
          <w:rFonts w:ascii="Times New Roman" w:hAnsi="Times New Roman" w:cs="Times New Roman"/>
          <w:b/>
        </w:rPr>
        <w:tab/>
      </w:r>
      <w:r w:rsidR="002322D4">
        <w:rPr>
          <w:rFonts w:ascii="Times New Roman" w:hAnsi="Times New Roman" w:cs="Times New Roman"/>
          <w:b/>
        </w:rPr>
        <w:tab/>
      </w:r>
      <w:r w:rsidR="002322D4">
        <w:rPr>
          <w:rFonts w:ascii="Times New Roman" w:hAnsi="Times New Roman" w:cs="Times New Roman"/>
          <w:b/>
        </w:rPr>
        <w:tab/>
        <w:t>(working one evening per week as needed)</w:t>
      </w:r>
    </w:p>
    <w:p w14:paraId="4BEACFF1" w14:textId="0E340A5B" w:rsidR="00617A44" w:rsidRPr="005201AA" w:rsidRDefault="00617A44">
      <w:pPr>
        <w:rPr>
          <w:rFonts w:ascii="Times New Roman" w:hAnsi="Times New Roman" w:cs="Times New Roman"/>
        </w:rPr>
      </w:pPr>
      <w:r w:rsidRPr="005201AA">
        <w:rPr>
          <w:rFonts w:ascii="Times New Roman" w:hAnsi="Times New Roman" w:cs="Times New Roman"/>
          <w:b/>
        </w:rPr>
        <w:t>Purpose:</w:t>
      </w:r>
      <w:r w:rsidRPr="005201AA">
        <w:rPr>
          <w:rFonts w:ascii="Times New Roman" w:hAnsi="Times New Roman" w:cs="Times New Roman"/>
        </w:rPr>
        <w:t xml:space="preserve"> A key role working as </w:t>
      </w:r>
      <w:r w:rsidR="0078310F" w:rsidRPr="005201AA">
        <w:rPr>
          <w:rFonts w:ascii="Times New Roman" w:hAnsi="Times New Roman" w:cs="Times New Roman"/>
        </w:rPr>
        <w:t xml:space="preserve">part </w:t>
      </w:r>
      <w:r w:rsidRPr="005201AA">
        <w:rPr>
          <w:rFonts w:ascii="Times New Roman" w:hAnsi="Times New Roman" w:cs="Times New Roman"/>
        </w:rPr>
        <w:t xml:space="preserve">of the administrative team and </w:t>
      </w:r>
      <w:r w:rsidR="002322D4">
        <w:rPr>
          <w:rFonts w:ascii="Times New Roman" w:hAnsi="Times New Roman" w:cs="Times New Roman"/>
        </w:rPr>
        <w:t>supporting</w:t>
      </w:r>
      <w:r w:rsidRPr="005201AA">
        <w:rPr>
          <w:rFonts w:ascii="Times New Roman" w:hAnsi="Times New Roman" w:cs="Times New Roman"/>
        </w:rPr>
        <w:t xml:space="preserve"> AGAPE’s business activities</w:t>
      </w:r>
      <w:r w:rsidR="009228D2" w:rsidRPr="005201AA">
        <w:rPr>
          <w:rFonts w:ascii="Times New Roman" w:hAnsi="Times New Roman" w:cs="Times New Roman"/>
        </w:rPr>
        <w:t>.</w:t>
      </w:r>
      <w:r w:rsidRPr="005201AA">
        <w:rPr>
          <w:rFonts w:ascii="Times New Roman" w:hAnsi="Times New Roman" w:cs="Times New Roman"/>
        </w:rPr>
        <w:t xml:space="preserve"> </w:t>
      </w:r>
      <w:r w:rsidR="003E2E84" w:rsidRPr="005201AA">
        <w:rPr>
          <w:rFonts w:ascii="Times New Roman" w:hAnsi="Times New Roman" w:cs="Times New Roman"/>
        </w:rPr>
        <w:t>This r</w:t>
      </w:r>
      <w:r w:rsidRPr="005201AA">
        <w:rPr>
          <w:rFonts w:ascii="Times New Roman" w:hAnsi="Times New Roman" w:cs="Times New Roman"/>
        </w:rPr>
        <w:t xml:space="preserve">ole is primarily focused on Clinical Services and includes </w:t>
      </w:r>
      <w:r w:rsidR="00BE6E35" w:rsidRPr="005201AA">
        <w:rPr>
          <w:rFonts w:ascii="Times New Roman" w:hAnsi="Times New Roman" w:cs="Times New Roman"/>
        </w:rPr>
        <w:t xml:space="preserve">performing </w:t>
      </w:r>
      <w:r w:rsidRPr="005201AA">
        <w:rPr>
          <w:rFonts w:ascii="Times New Roman" w:hAnsi="Times New Roman" w:cs="Times New Roman"/>
        </w:rPr>
        <w:t xml:space="preserve">a variety of administrative tasks. </w:t>
      </w:r>
      <w:r w:rsidR="0078310F" w:rsidRPr="005201AA">
        <w:rPr>
          <w:rFonts w:ascii="Times New Roman" w:hAnsi="Times New Roman" w:cs="Times New Roman"/>
        </w:rPr>
        <w:t xml:space="preserve">Potential for the right candidate to grow into leadership from this role. </w:t>
      </w:r>
    </w:p>
    <w:p w14:paraId="0A38358F" w14:textId="77777777" w:rsidR="00617A44" w:rsidRPr="005201AA" w:rsidRDefault="00617A44">
      <w:pPr>
        <w:rPr>
          <w:rFonts w:ascii="Times New Roman" w:hAnsi="Times New Roman" w:cs="Times New Roman"/>
          <w:b/>
        </w:rPr>
      </w:pPr>
      <w:r w:rsidRPr="005201AA">
        <w:rPr>
          <w:rFonts w:ascii="Times New Roman" w:hAnsi="Times New Roman" w:cs="Times New Roman"/>
          <w:b/>
        </w:rPr>
        <w:t>Duties and Responsibilities:</w:t>
      </w:r>
    </w:p>
    <w:p w14:paraId="30869961" w14:textId="67ED6C53" w:rsidR="0078310F" w:rsidRPr="005201AA" w:rsidRDefault="00617A44">
      <w:pPr>
        <w:rPr>
          <w:rFonts w:ascii="Times New Roman" w:hAnsi="Times New Roman" w:cs="Times New Roman"/>
        </w:rPr>
      </w:pPr>
      <w:r w:rsidRPr="005201AA">
        <w:rPr>
          <w:rFonts w:ascii="Times New Roman" w:hAnsi="Times New Roman" w:cs="Times New Roman"/>
          <w:b/>
        </w:rPr>
        <w:t>Billing:</w:t>
      </w:r>
      <w:r w:rsidRPr="005201AA">
        <w:rPr>
          <w:rFonts w:ascii="Times New Roman" w:hAnsi="Times New Roman" w:cs="Times New Roman"/>
        </w:rPr>
        <w:t xml:space="preserve"> </w:t>
      </w:r>
      <w:r w:rsidR="00982239" w:rsidRPr="005201AA">
        <w:rPr>
          <w:rFonts w:ascii="Times New Roman" w:hAnsi="Times New Roman" w:cs="Times New Roman"/>
        </w:rPr>
        <w:t>Cross-training in this area to be proficient in the basics of</w:t>
      </w:r>
      <w:r w:rsidR="002322D4">
        <w:rPr>
          <w:rFonts w:ascii="Times New Roman" w:hAnsi="Times New Roman" w:cs="Times New Roman"/>
        </w:rPr>
        <w:t xml:space="preserve"> </w:t>
      </w:r>
      <w:r w:rsidR="0078310F" w:rsidRPr="005201AA">
        <w:rPr>
          <w:rFonts w:ascii="Times New Roman" w:hAnsi="Times New Roman" w:cs="Times New Roman"/>
        </w:rPr>
        <w:t>m</w:t>
      </w:r>
      <w:r w:rsidRPr="005201AA">
        <w:rPr>
          <w:rFonts w:ascii="Times New Roman" w:hAnsi="Times New Roman" w:cs="Times New Roman"/>
        </w:rPr>
        <w:t>aintain</w:t>
      </w:r>
      <w:r w:rsidR="00982239" w:rsidRPr="005201AA">
        <w:rPr>
          <w:rFonts w:ascii="Times New Roman" w:hAnsi="Times New Roman" w:cs="Times New Roman"/>
        </w:rPr>
        <w:t>ing</w:t>
      </w:r>
      <w:r w:rsidRPr="005201AA">
        <w:rPr>
          <w:rFonts w:ascii="Times New Roman" w:hAnsi="Times New Roman" w:cs="Times New Roman"/>
        </w:rPr>
        <w:t xml:space="preserve"> client accounts, data entry, allocat</w:t>
      </w:r>
      <w:r w:rsidR="000F0ED8" w:rsidRPr="005201AA">
        <w:rPr>
          <w:rFonts w:ascii="Times New Roman" w:hAnsi="Times New Roman" w:cs="Times New Roman"/>
        </w:rPr>
        <w:t>ing</w:t>
      </w:r>
      <w:r w:rsidRPr="005201AA">
        <w:rPr>
          <w:rFonts w:ascii="Times New Roman" w:hAnsi="Times New Roman" w:cs="Times New Roman"/>
        </w:rPr>
        <w:t xml:space="preserve"> payments, client support, trouble</w:t>
      </w:r>
      <w:r w:rsidR="00BE6E35" w:rsidRPr="005201AA">
        <w:rPr>
          <w:rFonts w:ascii="Times New Roman" w:hAnsi="Times New Roman" w:cs="Times New Roman"/>
        </w:rPr>
        <w:t>shooting</w:t>
      </w:r>
      <w:r w:rsidR="00982239" w:rsidRPr="005201AA">
        <w:rPr>
          <w:rFonts w:ascii="Times New Roman" w:hAnsi="Times New Roman" w:cs="Times New Roman"/>
        </w:rPr>
        <w:t xml:space="preserve">, etc. </w:t>
      </w:r>
    </w:p>
    <w:p w14:paraId="38A624D0" w14:textId="6A1915F7" w:rsidR="00982239" w:rsidRPr="005201AA" w:rsidRDefault="000F31A6">
      <w:pPr>
        <w:rPr>
          <w:rFonts w:ascii="Times New Roman" w:hAnsi="Times New Roman" w:cs="Times New Roman"/>
        </w:rPr>
      </w:pPr>
      <w:r w:rsidRPr="005201AA">
        <w:rPr>
          <w:rFonts w:ascii="Times New Roman" w:hAnsi="Times New Roman" w:cs="Times New Roman"/>
          <w:b/>
        </w:rPr>
        <w:t>General/</w:t>
      </w:r>
      <w:r w:rsidR="00F47184" w:rsidRPr="005201AA">
        <w:rPr>
          <w:rFonts w:ascii="Times New Roman" w:hAnsi="Times New Roman" w:cs="Times New Roman"/>
          <w:b/>
        </w:rPr>
        <w:t>Office Management</w:t>
      </w:r>
      <w:r w:rsidR="00617A44" w:rsidRPr="005201AA">
        <w:rPr>
          <w:rFonts w:ascii="Times New Roman" w:hAnsi="Times New Roman" w:cs="Times New Roman"/>
          <w:b/>
        </w:rPr>
        <w:t>:</w:t>
      </w:r>
      <w:r w:rsidR="00617A44" w:rsidRPr="005201AA">
        <w:rPr>
          <w:rFonts w:ascii="Times New Roman" w:hAnsi="Times New Roman" w:cs="Times New Roman"/>
        </w:rPr>
        <w:t xml:space="preserve"> </w:t>
      </w:r>
      <w:r w:rsidR="000F0ED8" w:rsidRPr="005201AA">
        <w:rPr>
          <w:rFonts w:ascii="Times New Roman" w:hAnsi="Times New Roman" w:cs="Times New Roman"/>
        </w:rPr>
        <w:t>A</w:t>
      </w:r>
      <w:r w:rsidR="00617A44" w:rsidRPr="005201AA">
        <w:rPr>
          <w:rFonts w:ascii="Times New Roman" w:hAnsi="Times New Roman" w:cs="Times New Roman"/>
        </w:rPr>
        <w:t xml:space="preserve">nswer phones, client </w:t>
      </w:r>
      <w:r w:rsidRPr="005201AA">
        <w:rPr>
          <w:rFonts w:ascii="Times New Roman" w:hAnsi="Times New Roman" w:cs="Times New Roman"/>
        </w:rPr>
        <w:t>service</w:t>
      </w:r>
      <w:r w:rsidR="003E2E84" w:rsidRPr="005201AA">
        <w:rPr>
          <w:rFonts w:ascii="Times New Roman" w:hAnsi="Times New Roman" w:cs="Times New Roman"/>
        </w:rPr>
        <w:t xml:space="preserve"> </w:t>
      </w:r>
      <w:r w:rsidRPr="005201AA">
        <w:rPr>
          <w:rFonts w:ascii="Times New Roman" w:hAnsi="Times New Roman" w:cs="Times New Roman"/>
        </w:rPr>
        <w:t xml:space="preserve">and </w:t>
      </w:r>
      <w:r w:rsidR="00617A44" w:rsidRPr="005201AA">
        <w:rPr>
          <w:rFonts w:ascii="Times New Roman" w:hAnsi="Times New Roman" w:cs="Times New Roman"/>
        </w:rPr>
        <w:t>support, administrative team support</w:t>
      </w:r>
      <w:r w:rsidR="00F26B83" w:rsidRPr="005201AA">
        <w:rPr>
          <w:rFonts w:ascii="Times New Roman" w:hAnsi="Times New Roman" w:cs="Times New Roman"/>
        </w:rPr>
        <w:t>,</w:t>
      </w:r>
      <w:r w:rsidR="00982239" w:rsidRPr="005201AA">
        <w:rPr>
          <w:rFonts w:ascii="Times New Roman" w:hAnsi="Times New Roman" w:cs="Times New Roman"/>
        </w:rPr>
        <w:t xml:space="preserve"> basic </w:t>
      </w:r>
      <w:proofErr w:type="gramStart"/>
      <w:r w:rsidR="00982239" w:rsidRPr="005201AA">
        <w:rPr>
          <w:rFonts w:ascii="Times New Roman" w:hAnsi="Times New Roman" w:cs="Times New Roman"/>
        </w:rPr>
        <w:t>IT</w:t>
      </w:r>
      <w:proofErr w:type="gramEnd"/>
      <w:r w:rsidR="00982239" w:rsidRPr="005201AA">
        <w:rPr>
          <w:rFonts w:ascii="Times New Roman" w:hAnsi="Times New Roman" w:cs="Times New Roman"/>
        </w:rPr>
        <w:t xml:space="preserve"> and office equipment knowledge to help troubleshoot issues when necessary. Attends trainings, agency meetings, and events as necessary.  </w:t>
      </w:r>
    </w:p>
    <w:p w14:paraId="0A57EE13" w14:textId="5006C1C0" w:rsidR="00982239" w:rsidRPr="005201AA" w:rsidRDefault="00982239">
      <w:pPr>
        <w:rPr>
          <w:rFonts w:ascii="Times New Roman" w:hAnsi="Times New Roman" w:cs="Times New Roman"/>
        </w:rPr>
      </w:pPr>
      <w:r w:rsidRPr="005201AA">
        <w:rPr>
          <w:rFonts w:ascii="Times New Roman" w:hAnsi="Times New Roman" w:cs="Times New Roman"/>
          <w:b/>
          <w:bCs/>
        </w:rPr>
        <w:t>Other:</w:t>
      </w:r>
      <w:r w:rsidRPr="005201AA">
        <w:rPr>
          <w:rFonts w:ascii="Times New Roman" w:hAnsi="Times New Roman" w:cs="Times New Roman"/>
        </w:rPr>
        <w:t xml:space="preserve"> Assists </w:t>
      </w:r>
      <w:r w:rsidR="00E71BD9" w:rsidRPr="005201AA">
        <w:rPr>
          <w:rFonts w:ascii="Times New Roman" w:hAnsi="Times New Roman" w:cs="Times New Roman"/>
        </w:rPr>
        <w:t xml:space="preserve">Director of Business Operations with administrative tasks and special projects when needed. </w:t>
      </w:r>
    </w:p>
    <w:p w14:paraId="26C84307" w14:textId="2296B2D9" w:rsidR="002C4A0B" w:rsidRPr="005201AA" w:rsidRDefault="002C4A0B">
      <w:pPr>
        <w:rPr>
          <w:rFonts w:ascii="Times New Roman" w:hAnsi="Times New Roman" w:cs="Times New Roman"/>
          <w:b/>
        </w:rPr>
      </w:pPr>
      <w:r w:rsidRPr="005201AA">
        <w:rPr>
          <w:rFonts w:ascii="Times New Roman" w:hAnsi="Times New Roman" w:cs="Times New Roman"/>
          <w:b/>
        </w:rPr>
        <w:t>Qualifications:</w:t>
      </w:r>
    </w:p>
    <w:p w14:paraId="6BC02926" w14:textId="77777777" w:rsidR="002C4A0B" w:rsidRPr="005201AA" w:rsidRDefault="002C4A0B">
      <w:pPr>
        <w:rPr>
          <w:rFonts w:ascii="Times New Roman" w:hAnsi="Times New Roman" w:cs="Times New Roman"/>
        </w:rPr>
      </w:pPr>
      <w:r w:rsidRPr="005201AA">
        <w:rPr>
          <w:rFonts w:ascii="Times New Roman" w:hAnsi="Times New Roman" w:cs="Times New Roman"/>
        </w:rPr>
        <w:t>Must be a competent professional with excellent communication and organizational skills; must be able to perform administrative duties with accuracy; must maintain confidentiality</w:t>
      </w:r>
      <w:r w:rsidR="009228D2" w:rsidRPr="005201AA">
        <w:rPr>
          <w:rFonts w:ascii="Times New Roman" w:hAnsi="Times New Roman" w:cs="Times New Roman"/>
        </w:rPr>
        <w:t xml:space="preserve"> and </w:t>
      </w:r>
      <w:r w:rsidRPr="005201AA">
        <w:rPr>
          <w:rFonts w:ascii="Times New Roman" w:hAnsi="Times New Roman" w:cs="Times New Roman"/>
        </w:rPr>
        <w:t>integrity and comply with HIPAA guidelines at all times.</w:t>
      </w:r>
    </w:p>
    <w:p w14:paraId="45F78D31" w14:textId="77777777" w:rsidR="002C4A0B" w:rsidRPr="005201AA" w:rsidRDefault="002C4A0B">
      <w:pPr>
        <w:rPr>
          <w:rFonts w:ascii="Times New Roman" w:hAnsi="Times New Roman" w:cs="Times New Roman"/>
          <w:b/>
        </w:rPr>
      </w:pPr>
      <w:r w:rsidRPr="005201AA">
        <w:rPr>
          <w:rFonts w:ascii="Times New Roman" w:hAnsi="Times New Roman" w:cs="Times New Roman"/>
          <w:b/>
        </w:rPr>
        <w:t xml:space="preserve">Qualifications include: </w:t>
      </w:r>
    </w:p>
    <w:p w14:paraId="562C67C4" w14:textId="6882D777" w:rsidR="009228D2" w:rsidRPr="005201AA" w:rsidRDefault="009F283A" w:rsidP="000F0ED8">
      <w:pPr>
        <w:pStyle w:val="NoSpacing"/>
        <w:numPr>
          <w:ilvl w:val="0"/>
          <w:numId w:val="5"/>
        </w:numPr>
        <w:rPr>
          <w:rFonts w:ascii="Times New Roman" w:hAnsi="Times New Roman" w:cs="Times New Roman"/>
        </w:rPr>
      </w:pPr>
      <w:r w:rsidRPr="005201AA">
        <w:rPr>
          <w:rFonts w:ascii="Times New Roman" w:hAnsi="Times New Roman" w:cs="Times New Roman"/>
        </w:rPr>
        <w:t>BS/BA in Business A</w:t>
      </w:r>
      <w:r w:rsidR="002C4A0B" w:rsidRPr="005201AA">
        <w:rPr>
          <w:rFonts w:ascii="Times New Roman" w:hAnsi="Times New Roman" w:cs="Times New Roman"/>
        </w:rPr>
        <w:t>dministration or relative field</w:t>
      </w:r>
      <w:r w:rsidR="009228D2" w:rsidRPr="005201AA">
        <w:rPr>
          <w:rFonts w:ascii="Times New Roman" w:hAnsi="Times New Roman" w:cs="Times New Roman"/>
        </w:rPr>
        <w:t xml:space="preserve"> or equivalent training and work experience</w:t>
      </w:r>
    </w:p>
    <w:p w14:paraId="0095B415" w14:textId="77777777" w:rsidR="009228D2" w:rsidRPr="005201AA" w:rsidRDefault="002C4A0B" w:rsidP="009228D2">
      <w:pPr>
        <w:pStyle w:val="NoSpacing"/>
        <w:numPr>
          <w:ilvl w:val="0"/>
          <w:numId w:val="5"/>
        </w:numPr>
        <w:rPr>
          <w:rFonts w:ascii="Times New Roman" w:hAnsi="Times New Roman" w:cs="Times New Roman"/>
        </w:rPr>
      </w:pPr>
      <w:r w:rsidRPr="005201AA">
        <w:rPr>
          <w:rFonts w:ascii="Times New Roman" w:hAnsi="Times New Roman" w:cs="Times New Roman"/>
        </w:rPr>
        <w:t>Knowledge of Counseling Psychology a plus</w:t>
      </w:r>
    </w:p>
    <w:p w14:paraId="0A2A2FFF" w14:textId="1571C395" w:rsidR="009228D2" w:rsidRPr="005201AA" w:rsidRDefault="002C4A0B" w:rsidP="009228D2">
      <w:pPr>
        <w:pStyle w:val="NoSpacing"/>
        <w:numPr>
          <w:ilvl w:val="0"/>
          <w:numId w:val="5"/>
        </w:numPr>
        <w:rPr>
          <w:rFonts w:ascii="Times New Roman" w:hAnsi="Times New Roman" w:cs="Times New Roman"/>
        </w:rPr>
      </w:pPr>
      <w:r w:rsidRPr="005201AA">
        <w:rPr>
          <w:rFonts w:ascii="Times New Roman" w:hAnsi="Times New Roman" w:cs="Times New Roman"/>
        </w:rPr>
        <w:t xml:space="preserve">Team player </w:t>
      </w:r>
      <w:r w:rsidR="00486827">
        <w:rPr>
          <w:rFonts w:ascii="Times New Roman" w:hAnsi="Times New Roman" w:cs="Times New Roman"/>
        </w:rPr>
        <w:t>who strong interpersonal skills</w:t>
      </w:r>
    </w:p>
    <w:p w14:paraId="0F7FFD1E" w14:textId="6E1D4296" w:rsidR="009228D2" w:rsidRPr="005201AA" w:rsidRDefault="009228D2" w:rsidP="009228D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201AA">
        <w:rPr>
          <w:rFonts w:ascii="Times New Roman" w:hAnsi="Times New Roman" w:cs="Times New Roman"/>
        </w:rPr>
        <w:lastRenderedPageBreak/>
        <w:t>Analytical with problem-solving ability</w:t>
      </w:r>
    </w:p>
    <w:p w14:paraId="739073A5" w14:textId="33E81553" w:rsidR="00BE6E35" w:rsidRPr="005201AA" w:rsidRDefault="00BE6E35" w:rsidP="009228D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201AA">
        <w:rPr>
          <w:rFonts w:ascii="Times New Roman" w:hAnsi="Times New Roman" w:cs="Times New Roman"/>
        </w:rPr>
        <w:t>Demonstrates a passion for service, both external and internal</w:t>
      </w:r>
    </w:p>
    <w:p w14:paraId="3C1E1EB6" w14:textId="2BE5349D" w:rsidR="00F9367C" w:rsidRPr="005201AA" w:rsidRDefault="009228D2" w:rsidP="00F9367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5201AA">
        <w:rPr>
          <w:rFonts w:ascii="Times New Roman" w:hAnsi="Times New Roman" w:cs="Times New Roman"/>
        </w:rPr>
        <w:t>Proficient in MS Office</w:t>
      </w:r>
    </w:p>
    <w:p w14:paraId="132042EE" w14:textId="06874CE3" w:rsidR="0026749F" w:rsidRPr="005201AA" w:rsidRDefault="0026749F" w:rsidP="00F9367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5201AA">
        <w:rPr>
          <w:rFonts w:ascii="Times New Roman" w:hAnsi="Times New Roman" w:cs="Times New Roman"/>
        </w:rPr>
        <w:t>A deep commitment to the mission of AGAPE</w:t>
      </w:r>
    </w:p>
    <w:p w14:paraId="4DE2B394" w14:textId="77777777" w:rsidR="00F861BE" w:rsidRPr="005201AA" w:rsidRDefault="00F9367C" w:rsidP="00F9367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5201AA">
        <w:rPr>
          <w:rFonts w:ascii="Times New Roman" w:eastAsia="Times New Roman" w:hAnsi="Times New Roman" w:cs="Times New Roman"/>
        </w:rPr>
        <w:t xml:space="preserve">Successful candidates will be an active member of a local </w:t>
      </w:r>
      <w:r w:rsidR="0026749F" w:rsidRPr="005201AA">
        <w:rPr>
          <w:rFonts w:ascii="Times New Roman" w:eastAsia="Times New Roman" w:hAnsi="Times New Roman" w:cs="Times New Roman"/>
        </w:rPr>
        <w:t>church and</w:t>
      </w:r>
      <w:r w:rsidRPr="005201AA">
        <w:rPr>
          <w:rFonts w:ascii="Times New Roman" w:eastAsia="Times New Roman" w:hAnsi="Times New Roman" w:cs="Times New Roman"/>
        </w:rPr>
        <w:t xml:space="preserve"> be willing to sign a statement of faith.</w:t>
      </w:r>
    </w:p>
    <w:p w14:paraId="3DF5CBFF" w14:textId="589A1FCE" w:rsidR="00F861BE" w:rsidRPr="005201AA" w:rsidRDefault="00F861BE" w:rsidP="00F861BE">
      <w:pPr>
        <w:pStyle w:val="ListParagraph"/>
        <w:rPr>
          <w:rFonts w:ascii="Times New Roman" w:hAnsi="Times New Roman" w:cs="Times New Roman"/>
          <w:b/>
        </w:rPr>
      </w:pPr>
    </w:p>
    <w:p w14:paraId="2BC3087D" w14:textId="77777777" w:rsidR="00F861BE" w:rsidRPr="005201AA" w:rsidRDefault="00F861BE" w:rsidP="00F861BE">
      <w:pPr>
        <w:pStyle w:val="ListParagraph"/>
        <w:rPr>
          <w:rFonts w:ascii="Times New Roman" w:hAnsi="Times New Roman" w:cs="Times New Roman"/>
          <w:b/>
        </w:rPr>
      </w:pPr>
    </w:p>
    <w:p w14:paraId="3E4A73B7" w14:textId="0AC332FA" w:rsidR="00F861BE" w:rsidRPr="005201AA" w:rsidRDefault="00F861BE" w:rsidP="000D7173">
      <w:pPr>
        <w:pStyle w:val="ListParagraph"/>
        <w:ind w:left="0"/>
        <w:rPr>
          <w:rFonts w:ascii="Times New Roman" w:hAnsi="Times New Roman" w:cs="Times New Roman"/>
          <w:b/>
        </w:rPr>
      </w:pPr>
      <w:r w:rsidRPr="005201AA">
        <w:rPr>
          <w:rFonts w:ascii="Times New Roman" w:eastAsia="Times New Roman" w:hAnsi="Times New Roman" w:cs="Times New Roman"/>
        </w:rPr>
        <w:t xml:space="preserve">Benefits include salary, </w:t>
      </w:r>
      <w:r w:rsidR="00C83EF3" w:rsidRPr="005201AA">
        <w:rPr>
          <w:rFonts w:ascii="Times New Roman" w:eastAsia="Times New Roman" w:hAnsi="Times New Roman" w:cs="Times New Roman"/>
        </w:rPr>
        <w:t xml:space="preserve">paid holidays, </w:t>
      </w:r>
      <w:r w:rsidRPr="005201AA">
        <w:rPr>
          <w:rFonts w:ascii="Times New Roman" w:eastAsia="Times New Roman" w:hAnsi="Times New Roman" w:cs="Times New Roman"/>
        </w:rPr>
        <w:t>vacation, sick leave, health insurance, and retirement plan</w:t>
      </w:r>
    </w:p>
    <w:p w14:paraId="6A8CEDCA" w14:textId="5F22A139" w:rsidR="002C4A0B" w:rsidRPr="005201AA" w:rsidRDefault="00F9367C" w:rsidP="000D7173">
      <w:pPr>
        <w:pStyle w:val="ListParagraph"/>
        <w:ind w:left="0"/>
        <w:rPr>
          <w:rFonts w:ascii="Times New Roman" w:hAnsi="Times New Roman" w:cs="Times New Roman"/>
          <w:b/>
        </w:rPr>
      </w:pPr>
      <w:r w:rsidRPr="005201AA">
        <w:rPr>
          <w:rFonts w:ascii="Times New Roman" w:eastAsia="Times New Roman" w:hAnsi="Times New Roman" w:cs="Times New Roman"/>
        </w:rPr>
        <w:br/>
      </w:r>
      <w:r w:rsidR="00737333" w:rsidRPr="005201AA">
        <w:rPr>
          <w:rFonts w:ascii="Times New Roman" w:hAnsi="Times New Roman" w:cs="Times New Roman"/>
          <w:b/>
        </w:rPr>
        <w:t xml:space="preserve">Please forward resume with cover letter to Traci </w:t>
      </w:r>
      <w:r w:rsidR="0026749F" w:rsidRPr="005201AA">
        <w:rPr>
          <w:rFonts w:ascii="Times New Roman" w:hAnsi="Times New Roman" w:cs="Times New Roman"/>
          <w:b/>
        </w:rPr>
        <w:t>Landon</w:t>
      </w:r>
      <w:r w:rsidR="00737333" w:rsidRPr="005201AA">
        <w:rPr>
          <w:rFonts w:ascii="Times New Roman" w:hAnsi="Times New Roman" w:cs="Times New Roman"/>
          <w:b/>
        </w:rPr>
        <w:t>, Director of Business Operations @ tk</w:t>
      </w:r>
      <w:r w:rsidR="00C83EF3" w:rsidRPr="005201AA">
        <w:rPr>
          <w:rFonts w:ascii="Times New Roman" w:hAnsi="Times New Roman" w:cs="Times New Roman"/>
          <w:b/>
        </w:rPr>
        <w:t>landon</w:t>
      </w:r>
      <w:r w:rsidR="00737333" w:rsidRPr="005201AA">
        <w:rPr>
          <w:rFonts w:ascii="Times New Roman" w:hAnsi="Times New Roman" w:cs="Times New Roman"/>
          <w:b/>
        </w:rPr>
        <w:t>@agapena</w:t>
      </w:r>
      <w:r w:rsidR="000D7173">
        <w:rPr>
          <w:rFonts w:ascii="Times New Roman" w:hAnsi="Times New Roman" w:cs="Times New Roman"/>
          <w:b/>
        </w:rPr>
        <w:t>sh</w:t>
      </w:r>
      <w:r w:rsidR="00737333" w:rsidRPr="005201AA">
        <w:rPr>
          <w:rFonts w:ascii="Times New Roman" w:hAnsi="Times New Roman" w:cs="Times New Roman"/>
          <w:b/>
        </w:rPr>
        <w:t>ville.org</w:t>
      </w:r>
      <w:r w:rsidR="002C4A0B" w:rsidRPr="005201AA">
        <w:rPr>
          <w:rFonts w:ascii="Times New Roman" w:hAnsi="Times New Roman" w:cs="Times New Roman"/>
          <w:b/>
        </w:rPr>
        <w:br/>
      </w:r>
    </w:p>
    <w:p w14:paraId="3B8B536C" w14:textId="77777777" w:rsidR="002C4A0B" w:rsidRPr="005201AA" w:rsidRDefault="002C4A0B">
      <w:pPr>
        <w:rPr>
          <w:rFonts w:ascii="Times New Roman" w:hAnsi="Times New Roman" w:cs="Times New Roman"/>
        </w:rPr>
      </w:pPr>
    </w:p>
    <w:p w14:paraId="6B0C256E" w14:textId="77777777" w:rsidR="00617A44" w:rsidRPr="005201AA" w:rsidRDefault="00617A44">
      <w:pPr>
        <w:rPr>
          <w:rFonts w:ascii="Times New Roman" w:hAnsi="Times New Roman" w:cs="Times New Roman"/>
        </w:rPr>
      </w:pPr>
    </w:p>
    <w:p w14:paraId="4C04ECF0" w14:textId="77777777" w:rsidR="00617A44" w:rsidRPr="005201AA" w:rsidRDefault="00617A44">
      <w:pPr>
        <w:rPr>
          <w:rFonts w:ascii="Times New Roman" w:hAnsi="Times New Roman" w:cs="Times New Roman"/>
        </w:rPr>
      </w:pPr>
    </w:p>
    <w:p w14:paraId="74029651" w14:textId="77777777" w:rsidR="00617A44" w:rsidRPr="005201AA" w:rsidRDefault="00617A44">
      <w:pPr>
        <w:rPr>
          <w:rFonts w:ascii="Times New Roman" w:hAnsi="Times New Roman" w:cs="Times New Roman"/>
        </w:rPr>
      </w:pPr>
    </w:p>
    <w:p w14:paraId="224D872E" w14:textId="77777777" w:rsidR="00617A44" w:rsidRPr="005201AA" w:rsidRDefault="00617A44">
      <w:pPr>
        <w:rPr>
          <w:rFonts w:ascii="Times New Roman" w:hAnsi="Times New Roman" w:cs="Times New Roman"/>
        </w:rPr>
      </w:pPr>
    </w:p>
    <w:sectPr w:rsidR="00617A44" w:rsidRPr="005201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740AC"/>
    <w:multiLevelType w:val="hybridMultilevel"/>
    <w:tmpl w:val="752A4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1025F"/>
    <w:multiLevelType w:val="hybridMultilevel"/>
    <w:tmpl w:val="61D8F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61F55"/>
    <w:multiLevelType w:val="hybridMultilevel"/>
    <w:tmpl w:val="7B027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E13691"/>
    <w:multiLevelType w:val="hybridMultilevel"/>
    <w:tmpl w:val="5074D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E40183"/>
    <w:multiLevelType w:val="hybridMultilevel"/>
    <w:tmpl w:val="3A18F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FB39C1"/>
    <w:multiLevelType w:val="hybridMultilevel"/>
    <w:tmpl w:val="D71A8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3483851">
    <w:abstractNumId w:val="5"/>
  </w:num>
  <w:num w:numId="2" w16cid:durableId="601302184">
    <w:abstractNumId w:val="4"/>
  </w:num>
  <w:num w:numId="3" w16cid:durableId="1507669867">
    <w:abstractNumId w:val="3"/>
  </w:num>
  <w:num w:numId="4" w16cid:durableId="1783181635">
    <w:abstractNumId w:val="0"/>
  </w:num>
  <w:num w:numId="5" w16cid:durableId="1521817362">
    <w:abstractNumId w:val="1"/>
  </w:num>
  <w:num w:numId="6" w16cid:durableId="17030968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MDO3NDCxtDAyNDdR0lEKTi0uzszPAykwNK0FANAE+fktAAAA"/>
  </w:docVars>
  <w:rsids>
    <w:rsidRoot w:val="00665D4D"/>
    <w:rsid w:val="000D7173"/>
    <w:rsid w:val="000F0ED8"/>
    <w:rsid w:val="000F31A6"/>
    <w:rsid w:val="001175C0"/>
    <w:rsid w:val="00196CB2"/>
    <w:rsid w:val="00206D4C"/>
    <w:rsid w:val="002322D4"/>
    <w:rsid w:val="0026749F"/>
    <w:rsid w:val="002923AA"/>
    <w:rsid w:val="002A1A2F"/>
    <w:rsid w:val="002C4A0B"/>
    <w:rsid w:val="00312561"/>
    <w:rsid w:val="00336D78"/>
    <w:rsid w:val="003A3C15"/>
    <w:rsid w:val="003E2E84"/>
    <w:rsid w:val="003F0E27"/>
    <w:rsid w:val="004473A3"/>
    <w:rsid w:val="00486827"/>
    <w:rsid w:val="005201AA"/>
    <w:rsid w:val="005E1321"/>
    <w:rsid w:val="005F6655"/>
    <w:rsid w:val="00617A44"/>
    <w:rsid w:val="00634057"/>
    <w:rsid w:val="00665D4D"/>
    <w:rsid w:val="00695CE4"/>
    <w:rsid w:val="006A1F39"/>
    <w:rsid w:val="006A260D"/>
    <w:rsid w:val="007045E3"/>
    <w:rsid w:val="00737333"/>
    <w:rsid w:val="0078310F"/>
    <w:rsid w:val="0078509A"/>
    <w:rsid w:val="007851A0"/>
    <w:rsid w:val="007C4101"/>
    <w:rsid w:val="0084202D"/>
    <w:rsid w:val="009228D2"/>
    <w:rsid w:val="00941063"/>
    <w:rsid w:val="00942946"/>
    <w:rsid w:val="00970402"/>
    <w:rsid w:val="00982239"/>
    <w:rsid w:val="00986B49"/>
    <w:rsid w:val="009C38C3"/>
    <w:rsid w:val="009C4193"/>
    <w:rsid w:val="009F283A"/>
    <w:rsid w:val="009F61AE"/>
    <w:rsid w:val="00A607D5"/>
    <w:rsid w:val="00A7073A"/>
    <w:rsid w:val="00A908FD"/>
    <w:rsid w:val="00A9708D"/>
    <w:rsid w:val="00AC6282"/>
    <w:rsid w:val="00AF0D19"/>
    <w:rsid w:val="00B3731C"/>
    <w:rsid w:val="00B40B56"/>
    <w:rsid w:val="00B654DC"/>
    <w:rsid w:val="00B93433"/>
    <w:rsid w:val="00BE6E35"/>
    <w:rsid w:val="00BE71B6"/>
    <w:rsid w:val="00C02A42"/>
    <w:rsid w:val="00C35669"/>
    <w:rsid w:val="00C644BC"/>
    <w:rsid w:val="00C83EF3"/>
    <w:rsid w:val="00CA74D3"/>
    <w:rsid w:val="00CC4E75"/>
    <w:rsid w:val="00D45FD5"/>
    <w:rsid w:val="00D5232B"/>
    <w:rsid w:val="00D964AA"/>
    <w:rsid w:val="00DB638F"/>
    <w:rsid w:val="00E26594"/>
    <w:rsid w:val="00E44868"/>
    <w:rsid w:val="00E71BD9"/>
    <w:rsid w:val="00E76CA4"/>
    <w:rsid w:val="00E85DF1"/>
    <w:rsid w:val="00EB7114"/>
    <w:rsid w:val="00F22EBB"/>
    <w:rsid w:val="00F26B83"/>
    <w:rsid w:val="00F47184"/>
    <w:rsid w:val="00F861BE"/>
    <w:rsid w:val="00F9367C"/>
    <w:rsid w:val="00FC2254"/>
    <w:rsid w:val="00FE7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8F3042"/>
  <w15:docId w15:val="{E707B87A-F6CD-49D6-85EF-B70C8EBA1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5D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D4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228D2"/>
    <w:pPr>
      <w:ind w:left="720"/>
      <w:contextualSpacing/>
    </w:pPr>
  </w:style>
  <w:style w:type="paragraph" w:styleId="NoSpacing">
    <w:name w:val="No Spacing"/>
    <w:uiPriority w:val="1"/>
    <w:qFormat/>
    <w:rsid w:val="009228D2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uiPriority w:val="99"/>
    <w:unhideWhenUsed/>
    <w:rsid w:val="006A260D"/>
    <w:pPr>
      <w:spacing w:after="0" w:line="240" w:lineRule="exact"/>
      <w:ind w:left="540"/>
    </w:pPr>
    <w:rPr>
      <w:rFonts w:ascii="Arial" w:eastAsia="Times New Roman" w:hAnsi="Arial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6A260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59</Words>
  <Characters>2219</Characters>
  <Application>Microsoft Office Word</Application>
  <DocSecurity>0</DocSecurity>
  <Lines>5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Casey</dc:creator>
  <cp:lastModifiedBy>Traci King Landon</cp:lastModifiedBy>
  <cp:revision>4</cp:revision>
  <dcterms:created xsi:type="dcterms:W3CDTF">2022-06-01T18:08:00Z</dcterms:created>
  <dcterms:modified xsi:type="dcterms:W3CDTF">2024-04-01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557df699d86d4a2509a58bb657484e8ced35a62c76810198401a3d0a427144</vt:lpwstr>
  </property>
</Properties>
</file>